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04715EA9" w14:textId="2488FAB6" w:rsidR="003573A5" w:rsidRDefault="0086021E" w:rsidP="0086021E">
      <w:pPr>
        <w:ind w:left="1620"/>
        <w:jc w:val="center"/>
      </w:pPr>
      <w:r w:rsidRPr="0086021E">
        <w:rPr>
          <w:rFonts w:ascii="Trebuchet MS" w:hAnsi="Trebuchet MS"/>
          <w:b/>
          <w:bCs/>
          <w:sz w:val="28"/>
          <w:szCs w:val="28"/>
          <w:u w:val="single"/>
        </w:rPr>
        <w:t>Module 1 - Getting Started with CorelDRAW</w:t>
      </w:r>
    </w:p>
    <w:p w14:paraId="717B7D1C" w14:textId="77777777" w:rsidR="0086021E" w:rsidRPr="003573A5" w:rsidRDefault="0086021E" w:rsidP="0086021E">
      <w:pPr>
        <w:ind w:left="1620"/>
      </w:pPr>
    </w:p>
    <w:p w14:paraId="36700AE1" w14:textId="26E6FED3" w:rsidR="0086021E" w:rsidRPr="0086021E" w:rsidRDefault="001E1271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G</w:t>
      </w:r>
      <w:r w:rsidR="0086021E" w:rsidRPr="0086021E">
        <w:rPr>
          <w:rFonts w:ascii="Trebuchet MS" w:hAnsi="Trebuchet MS"/>
          <w:b/>
          <w:bCs/>
        </w:rPr>
        <w:t>etting Started with CorelDRAW</w:t>
      </w:r>
    </w:p>
    <w:p w14:paraId="19380753" w14:textId="77777777" w:rsidR="001E1271" w:rsidRDefault="001E1271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35E2558" w14:textId="22D9D11D" w:rsidR="0086021E" w:rsidRPr="0086021E" w:rsidRDefault="0086021E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6021E">
        <w:rPr>
          <w:rFonts w:ascii="Trebuchet MS" w:hAnsi="Trebuchet MS"/>
          <w:b/>
          <w:bCs/>
        </w:rPr>
        <w:t>What is CorelDRAW?</w:t>
      </w:r>
    </w:p>
    <w:p w14:paraId="4DCB5F02" w14:textId="77777777" w:rsidR="0086021E" w:rsidRPr="0086021E" w:rsidRDefault="0086021E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6021E">
        <w:rPr>
          <w:rFonts w:ascii="Trebuchet MS" w:hAnsi="Trebuchet MS"/>
        </w:rPr>
        <w:t xml:space="preserve">CorelDRAW is a </w:t>
      </w:r>
      <w:r w:rsidRPr="0086021E">
        <w:rPr>
          <w:rFonts w:ascii="Trebuchet MS" w:hAnsi="Trebuchet MS"/>
          <w:b/>
          <w:bCs/>
        </w:rPr>
        <w:t>vector graphic designing software</w:t>
      </w:r>
      <w:r w:rsidRPr="0086021E">
        <w:rPr>
          <w:rFonts w:ascii="Trebuchet MS" w:hAnsi="Trebuchet MS"/>
        </w:rPr>
        <w:t xml:space="preserve"> used to create:</w:t>
      </w:r>
    </w:p>
    <w:p w14:paraId="0E08B8DB" w14:textId="77777777" w:rsidR="0086021E" w:rsidRPr="0086021E" w:rsidRDefault="0086021E" w:rsidP="0086021E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</w:rPr>
        <w:t>Logos</w:t>
      </w:r>
    </w:p>
    <w:p w14:paraId="7FA856F6" w14:textId="77777777" w:rsidR="0086021E" w:rsidRPr="0086021E" w:rsidRDefault="0086021E" w:rsidP="0086021E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</w:rPr>
        <w:t>Posters</w:t>
      </w:r>
    </w:p>
    <w:p w14:paraId="781D1E6A" w14:textId="77777777" w:rsidR="0086021E" w:rsidRPr="0086021E" w:rsidRDefault="0086021E" w:rsidP="0086021E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</w:rPr>
        <w:t>Banners</w:t>
      </w:r>
    </w:p>
    <w:p w14:paraId="1024BCE0" w14:textId="77777777" w:rsidR="0086021E" w:rsidRPr="0086021E" w:rsidRDefault="0086021E" w:rsidP="0086021E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</w:rPr>
        <w:t>Brochures</w:t>
      </w:r>
    </w:p>
    <w:p w14:paraId="6C6E944C" w14:textId="77777777" w:rsidR="0086021E" w:rsidRPr="0086021E" w:rsidRDefault="0086021E" w:rsidP="0086021E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</w:rPr>
        <w:t>Illustrations</w:t>
      </w:r>
    </w:p>
    <w:p w14:paraId="693C06EA" w14:textId="77777777" w:rsidR="0086021E" w:rsidRPr="0086021E" w:rsidRDefault="0086021E" w:rsidP="0086021E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</w:rPr>
        <w:t>Visiting cards</w:t>
      </w:r>
    </w:p>
    <w:p w14:paraId="3EE24102" w14:textId="77777777" w:rsidR="0086021E" w:rsidRPr="0086021E" w:rsidRDefault="0086021E" w:rsidP="0086021E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</w:rPr>
        <w:t>Product packaging</w:t>
      </w:r>
    </w:p>
    <w:p w14:paraId="08E4C930" w14:textId="77777777" w:rsidR="0086021E" w:rsidRPr="0086021E" w:rsidRDefault="0086021E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6021E">
        <w:rPr>
          <w:rFonts w:ascii="Trebuchet MS" w:hAnsi="Trebuchet MS"/>
        </w:rPr>
        <w:t xml:space="preserve">It allows </w:t>
      </w:r>
      <w:r w:rsidRPr="0086021E">
        <w:rPr>
          <w:rFonts w:ascii="Trebuchet MS" w:hAnsi="Trebuchet MS"/>
          <w:b/>
          <w:bCs/>
        </w:rPr>
        <w:t>precise drawing and editing of shapes, text, and images</w:t>
      </w:r>
      <w:r w:rsidRPr="0086021E">
        <w:rPr>
          <w:rFonts w:ascii="Trebuchet MS" w:hAnsi="Trebuchet MS"/>
        </w:rPr>
        <w:t xml:space="preserve"> using lines and curves (vector graphics).</w:t>
      </w:r>
    </w:p>
    <w:p w14:paraId="58619BE9" w14:textId="77777777" w:rsidR="001E1271" w:rsidRDefault="001E1271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E28D4BC" w14:textId="7EA38EEA" w:rsidR="001E1271" w:rsidRDefault="001E1271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E1271">
        <w:rPr>
          <w:rFonts w:ascii="Trebuchet MS" w:hAnsi="Trebuchet MS"/>
          <w:b/>
          <w:bCs/>
        </w:rPr>
        <w:t>Extensions Name of CorelDraw File</w:t>
      </w:r>
      <w:r>
        <w:rPr>
          <w:rFonts w:ascii="Trebuchet MS" w:hAnsi="Trebuchet MS"/>
          <w:b/>
          <w:bCs/>
        </w:rPr>
        <w:t xml:space="preserve">: </w:t>
      </w:r>
      <w:r w:rsidRPr="001E1271">
        <w:rPr>
          <w:rFonts w:ascii="Trebuchet MS" w:hAnsi="Trebuchet MS"/>
          <w:b/>
          <w:bCs/>
        </w:rPr>
        <w:t>.CDR (CorelDraw.).</w:t>
      </w:r>
    </w:p>
    <w:p w14:paraId="3EEE729B" w14:textId="77777777" w:rsidR="001E1271" w:rsidRDefault="001E1271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2A42C85" w14:textId="18177EA1" w:rsidR="0086021E" w:rsidRPr="0086021E" w:rsidRDefault="0086021E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6021E">
        <w:rPr>
          <w:rFonts w:ascii="Trebuchet MS" w:hAnsi="Trebuchet MS"/>
          <w:b/>
          <w:bCs/>
        </w:rPr>
        <w:t>How to Open CorelDRAW</w:t>
      </w:r>
    </w:p>
    <w:p w14:paraId="2F4CD4A4" w14:textId="77777777" w:rsidR="0086021E" w:rsidRPr="0086021E" w:rsidRDefault="0086021E" w:rsidP="0086021E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  <w:b/>
          <w:bCs/>
        </w:rPr>
        <w:t>Click the Start Menu</w:t>
      </w:r>
      <w:r w:rsidRPr="0086021E">
        <w:rPr>
          <w:rFonts w:ascii="Trebuchet MS" w:hAnsi="Trebuchet MS"/>
        </w:rPr>
        <w:t xml:space="preserve"> or use the Desktop Shortcut.</w:t>
      </w:r>
    </w:p>
    <w:p w14:paraId="318667C1" w14:textId="77777777" w:rsidR="0086021E" w:rsidRPr="0086021E" w:rsidRDefault="0086021E" w:rsidP="0086021E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</w:rPr>
        <w:t xml:space="preserve">Search or click on </w:t>
      </w:r>
      <w:r w:rsidRPr="0086021E">
        <w:rPr>
          <w:rFonts w:ascii="Trebuchet MS" w:hAnsi="Trebuchet MS"/>
          <w:b/>
          <w:bCs/>
        </w:rPr>
        <w:t>“CorelDRAW”</w:t>
      </w:r>
      <w:r w:rsidRPr="0086021E">
        <w:rPr>
          <w:rFonts w:ascii="Trebuchet MS" w:hAnsi="Trebuchet MS"/>
        </w:rPr>
        <w:t>.</w:t>
      </w:r>
    </w:p>
    <w:p w14:paraId="0C47183B" w14:textId="77777777" w:rsidR="0086021E" w:rsidRPr="0086021E" w:rsidRDefault="0086021E" w:rsidP="0086021E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</w:rPr>
        <w:t xml:space="preserve">When the program opens, click </w:t>
      </w:r>
      <w:r w:rsidRPr="0086021E">
        <w:rPr>
          <w:rFonts w:ascii="Trebuchet MS" w:hAnsi="Trebuchet MS"/>
          <w:b/>
          <w:bCs/>
        </w:rPr>
        <w:t>New Document</w:t>
      </w:r>
      <w:r w:rsidRPr="0086021E">
        <w:rPr>
          <w:rFonts w:ascii="Trebuchet MS" w:hAnsi="Trebuchet MS"/>
        </w:rPr>
        <w:t xml:space="preserve"> or open an existing file.</w:t>
      </w:r>
    </w:p>
    <w:p w14:paraId="140DAE3E" w14:textId="77777777" w:rsidR="001E1271" w:rsidRDefault="001E1271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C25A089" w14:textId="1BAB41F2" w:rsidR="0086021E" w:rsidRPr="0086021E" w:rsidRDefault="0086021E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6021E">
        <w:rPr>
          <w:rFonts w:ascii="Trebuchet MS" w:hAnsi="Trebuchet MS"/>
          <w:b/>
          <w:bCs/>
        </w:rPr>
        <w:t>Key Features of CorelDRAW</w:t>
      </w:r>
    </w:p>
    <w:p w14:paraId="3A8C6D74" w14:textId="77777777" w:rsidR="0086021E" w:rsidRPr="0086021E" w:rsidRDefault="0086021E" w:rsidP="0086021E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  <w:b/>
          <w:bCs/>
        </w:rPr>
        <w:t>Vector Graphics</w:t>
      </w:r>
      <w:r w:rsidRPr="0086021E">
        <w:rPr>
          <w:rFonts w:ascii="Trebuchet MS" w:hAnsi="Trebuchet MS"/>
        </w:rPr>
        <w:t>: Crisp and clean images that don’t pixelate when resized.</w:t>
      </w:r>
    </w:p>
    <w:p w14:paraId="384FD222" w14:textId="77777777" w:rsidR="0086021E" w:rsidRPr="0086021E" w:rsidRDefault="0086021E" w:rsidP="0086021E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  <w:b/>
          <w:bCs/>
        </w:rPr>
        <w:t>Drawing Tools</w:t>
      </w:r>
      <w:r w:rsidRPr="0086021E">
        <w:rPr>
          <w:rFonts w:ascii="Trebuchet MS" w:hAnsi="Trebuchet MS"/>
        </w:rPr>
        <w:t>: Freehand, Shape, Artistic Media, Pen, and more.</w:t>
      </w:r>
    </w:p>
    <w:p w14:paraId="693D37C5" w14:textId="77777777" w:rsidR="0086021E" w:rsidRPr="0086021E" w:rsidRDefault="0086021E" w:rsidP="0086021E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  <w:b/>
          <w:bCs/>
        </w:rPr>
        <w:t>Text Tools</w:t>
      </w:r>
      <w:r w:rsidRPr="0086021E">
        <w:rPr>
          <w:rFonts w:ascii="Trebuchet MS" w:hAnsi="Trebuchet MS"/>
        </w:rPr>
        <w:t>: Artistic text and paragraph text with formatting.</w:t>
      </w:r>
    </w:p>
    <w:p w14:paraId="6C915D1A" w14:textId="77777777" w:rsidR="0086021E" w:rsidRPr="0086021E" w:rsidRDefault="0086021E" w:rsidP="0086021E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  <w:b/>
          <w:bCs/>
        </w:rPr>
        <w:t>Object Management</w:t>
      </w:r>
      <w:r w:rsidRPr="0086021E">
        <w:rPr>
          <w:rFonts w:ascii="Trebuchet MS" w:hAnsi="Trebuchet MS"/>
        </w:rPr>
        <w:t>: Grouping, layering, alignment tools.</w:t>
      </w:r>
    </w:p>
    <w:p w14:paraId="1FAD94CD" w14:textId="77777777" w:rsidR="0086021E" w:rsidRPr="0086021E" w:rsidRDefault="0086021E" w:rsidP="0086021E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  <w:b/>
          <w:bCs/>
        </w:rPr>
        <w:t>Color Tools</w:t>
      </w:r>
      <w:r w:rsidRPr="0086021E">
        <w:rPr>
          <w:rFonts w:ascii="Trebuchet MS" w:hAnsi="Trebuchet MS"/>
        </w:rPr>
        <w:t>: Fill, outline, gradients, palettes.</w:t>
      </w:r>
    </w:p>
    <w:p w14:paraId="613234BE" w14:textId="77777777" w:rsidR="0086021E" w:rsidRPr="0086021E" w:rsidRDefault="0086021E" w:rsidP="0086021E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  <w:b/>
          <w:bCs/>
        </w:rPr>
        <w:t>Special Effects</w:t>
      </w:r>
      <w:r w:rsidRPr="0086021E">
        <w:rPr>
          <w:rFonts w:ascii="Trebuchet MS" w:hAnsi="Trebuchet MS"/>
        </w:rPr>
        <w:t xml:space="preserve">: Drop shadows, transparency, contours, and </w:t>
      </w:r>
      <w:proofErr w:type="spellStart"/>
      <w:r w:rsidRPr="0086021E">
        <w:rPr>
          <w:rFonts w:ascii="Trebuchet MS" w:hAnsi="Trebuchet MS"/>
        </w:rPr>
        <w:t>PowerClip</w:t>
      </w:r>
      <w:proofErr w:type="spellEnd"/>
      <w:r w:rsidRPr="0086021E">
        <w:rPr>
          <w:rFonts w:ascii="Trebuchet MS" w:hAnsi="Trebuchet MS"/>
        </w:rPr>
        <w:t>.</w:t>
      </w:r>
    </w:p>
    <w:p w14:paraId="5E1E46AC" w14:textId="77777777" w:rsidR="0086021E" w:rsidRPr="0086021E" w:rsidRDefault="0086021E" w:rsidP="0086021E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6021E">
        <w:rPr>
          <w:rFonts w:ascii="Trebuchet MS" w:hAnsi="Trebuchet MS"/>
          <w:b/>
          <w:bCs/>
        </w:rPr>
        <w:t>Multi-Page Design</w:t>
      </w:r>
      <w:r w:rsidRPr="0086021E">
        <w:rPr>
          <w:rFonts w:ascii="Trebuchet MS" w:hAnsi="Trebuchet MS"/>
        </w:rPr>
        <w:t>: Work with multiple pages in one project.</w:t>
      </w:r>
    </w:p>
    <w:p w14:paraId="4A8A12AB" w14:textId="00DDB628" w:rsidR="0086021E" w:rsidRPr="0086021E" w:rsidRDefault="0086021E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DFB1053" w14:textId="3794462B" w:rsidR="0086021E" w:rsidRPr="0086021E" w:rsidRDefault="0086021E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6021E">
        <w:rPr>
          <w:rFonts w:ascii="Trebuchet MS" w:hAnsi="Trebuchet MS"/>
          <w:b/>
          <w:bCs/>
        </w:rPr>
        <w:t>Beginner Tips for CorelDRAW</w:t>
      </w:r>
    </w:p>
    <w:p w14:paraId="13B9A18B" w14:textId="77777777" w:rsidR="001E1271" w:rsidRDefault="0086021E" w:rsidP="001E1271">
      <w:pPr>
        <w:pStyle w:val="ListParagraph"/>
        <w:numPr>
          <w:ilvl w:val="0"/>
          <w:numId w:val="4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E1271">
        <w:rPr>
          <w:rFonts w:ascii="Trebuchet MS" w:hAnsi="Trebuchet MS"/>
        </w:rPr>
        <w:t xml:space="preserve">Use </w:t>
      </w:r>
      <w:r w:rsidRPr="001E1271">
        <w:rPr>
          <w:rFonts w:ascii="Trebuchet MS" w:hAnsi="Trebuchet MS"/>
          <w:b/>
          <w:bCs/>
        </w:rPr>
        <w:t>Ctrl + Z</w:t>
      </w:r>
      <w:r w:rsidRPr="001E1271">
        <w:rPr>
          <w:rFonts w:ascii="Trebuchet MS" w:hAnsi="Trebuchet MS"/>
        </w:rPr>
        <w:t xml:space="preserve"> to undo any mistake.</w:t>
      </w:r>
    </w:p>
    <w:p w14:paraId="72EF3B61" w14:textId="77777777" w:rsidR="001E1271" w:rsidRDefault="0086021E" w:rsidP="001E1271">
      <w:pPr>
        <w:pStyle w:val="ListParagraph"/>
        <w:numPr>
          <w:ilvl w:val="0"/>
          <w:numId w:val="4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E1271">
        <w:rPr>
          <w:rFonts w:ascii="Trebuchet MS" w:hAnsi="Trebuchet MS"/>
        </w:rPr>
        <w:t xml:space="preserve">Press </w:t>
      </w:r>
      <w:r w:rsidRPr="001E1271">
        <w:rPr>
          <w:rFonts w:ascii="Trebuchet MS" w:hAnsi="Trebuchet MS"/>
          <w:b/>
          <w:bCs/>
        </w:rPr>
        <w:t>F4</w:t>
      </w:r>
      <w:r w:rsidRPr="001E1271">
        <w:rPr>
          <w:rFonts w:ascii="Trebuchet MS" w:hAnsi="Trebuchet MS"/>
        </w:rPr>
        <w:t xml:space="preserve"> to zoom and fit all objects on the screen.</w:t>
      </w:r>
    </w:p>
    <w:p w14:paraId="5791DF8C" w14:textId="77777777" w:rsidR="001E1271" w:rsidRDefault="0086021E" w:rsidP="001E1271">
      <w:pPr>
        <w:pStyle w:val="ListParagraph"/>
        <w:numPr>
          <w:ilvl w:val="0"/>
          <w:numId w:val="4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E1271">
        <w:rPr>
          <w:rFonts w:ascii="Trebuchet MS" w:hAnsi="Trebuchet MS"/>
        </w:rPr>
        <w:t xml:space="preserve">Save your work regularly with </w:t>
      </w:r>
      <w:r w:rsidRPr="001E1271">
        <w:rPr>
          <w:rFonts w:ascii="Trebuchet MS" w:hAnsi="Trebuchet MS"/>
          <w:b/>
          <w:bCs/>
        </w:rPr>
        <w:t>Ctrl + S</w:t>
      </w:r>
      <w:r w:rsidRPr="001E1271">
        <w:rPr>
          <w:rFonts w:ascii="Trebuchet MS" w:hAnsi="Trebuchet MS"/>
        </w:rPr>
        <w:t>.</w:t>
      </w:r>
    </w:p>
    <w:p w14:paraId="44A7B6ED" w14:textId="77777777" w:rsidR="001E1271" w:rsidRDefault="0086021E" w:rsidP="001E1271">
      <w:pPr>
        <w:pStyle w:val="ListParagraph"/>
        <w:numPr>
          <w:ilvl w:val="0"/>
          <w:numId w:val="4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E1271">
        <w:rPr>
          <w:rFonts w:ascii="Trebuchet MS" w:hAnsi="Trebuchet MS"/>
        </w:rPr>
        <w:t xml:space="preserve">Use </w:t>
      </w:r>
      <w:r w:rsidRPr="001E1271">
        <w:rPr>
          <w:rFonts w:ascii="Trebuchet MS" w:hAnsi="Trebuchet MS"/>
          <w:b/>
          <w:bCs/>
        </w:rPr>
        <w:t>Spacebar</w:t>
      </w:r>
      <w:r w:rsidRPr="001E1271">
        <w:rPr>
          <w:rFonts w:ascii="Trebuchet MS" w:hAnsi="Trebuchet MS"/>
        </w:rPr>
        <w:t xml:space="preserve"> to quickly switch to the Pick Tool.</w:t>
      </w:r>
    </w:p>
    <w:p w14:paraId="1F74A4D7" w14:textId="77777777" w:rsidR="001E1271" w:rsidRDefault="0086021E" w:rsidP="001E1271">
      <w:pPr>
        <w:pStyle w:val="ListParagraph"/>
        <w:numPr>
          <w:ilvl w:val="0"/>
          <w:numId w:val="4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E1271">
        <w:rPr>
          <w:rFonts w:ascii="Trebuchet MS" w:hAnsi="Trebuchet MS"/>
          <w:b/>
          <w:bCs/>
        </w:rPr>
        <w:t>Double-click the Rectangle Tool</w:t>
      </w:r>
      <w:r w:rsidRPr="001E1271">
        <w:rPr>
          <w:rFonts w:ascii="Trebuchet MS" w:hAnsi="Trebuchet MS"/>
        </w:rPr>
        <w:t xml:space="preserve"> to make a page-sized box.</w:t>
      </w:r>
    </w:p>
    <w:p w14:paraId="313AD6EB" w14:textId="77777777" w:rsidR="001E1271" w:rsidRDefault="0086021E" w:rsidP="001E1271">
      <w:pPr>
        <w:pStyle w:val="ListParagraph"/>
        <w:numPr>
          <w:ilvl w:val="0"/>
          <w:numId w:val="4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E1271">
        <w:rPr>
          <w:rFonts w:ascii="Trebuchet MS" w:hAnsi="Trebuchet MS"/>
        </w:rPr>
        <w:t xml:space="preserve">Hold </w:t>
      </w:r>
      <w:r w:rsidRPr="001E1271">
        <w:rPr>
          <w:rFonts w:ascii="Trebuchet MS" w:hAnsi="Trebuchet MS"/>
          <w:b/>
          <w:bCs/>
        </w:rPr>
        <w:t>Shift</w:t>
      </w:r>
      <w:r w:rsidRPr="001E1271">
        <w:rPr>
          <w:rFonts w:ascii="Trebuchet MS" w:hAnsi="Trebuchet MS"/>
        </w:rPr>
        <w:t xml:space="preserve"> while resizing to keep the object centered.</w:t>
      </w:r>
    </w:p>
    <w:p w14:paraId="13AE10B4" w14:textId="52BCD4C1" w:rsidR="0086021E" w:rsidRPr="001E1271" w:rsidRDefault="0086021E" w:rsidP="001E1271">
      <w:pPr>
        <w:pStyle w:val="ListParagraph"/>
        <w:numPr>
          <w:ilvl w:val="0"/>
          <w:numId w:val="4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E1271">
        <w:rPr>
          <w:rFonts w:ascii="Trebuchet MS" w:hAnsi="Trebuchet MS"/>
        </w:rPr>
        <w:t xml:space="preserve">Use </w:t>
      </w:r>
      <w:r w:rsidRPr="001E1271">
        <w:rPr>
          <w:rFonts w:ascii="Trebuchet MS" w:hAnsi="Trebuchet MS"/>
          <w:b/>
          <w:bCs/>
        </w:rPr>
        <w:t>Snap To</w:t>
      </w:r>
      <w:r w:rsidRPr="001E1271">
        <w:rPr>
          <w:rFonts w:ascii="Trebuchet MS" w:hAnsi="Trebuchet MS"/>
        </w:rPr>
        <w:t xml:space="preserve"> features (guidelines, objects) to align perfectly.</w:t>
      </w:r>
    </w:p>
    <w:p w14:paraId="7528F3CC" w14:textId="4710B70E" w:rsidR="00A33805" w:rsidRDefault="00A33805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674B5FB0" w14:textId="61B0C955" w:rsidR="00A10DEF" w:rsidRPr="00A33805" w:rsidRDefault="00A33805" w:rsidP="00A33805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A33805">
        <w:rPr>
          <w:rFonts w:ascii="Trebuchet MS" w:hAnsi="Trebuchet MS"/>
          <w:b/>
          <w:bCs/>
          <w:sz w:val="28"/>
          <w:szCs w:val="28"/>
          <w:u w:val="single"/>
        </w:rPr>
        <w:lastRenderedPageBreak/>
        <w:t>Assignment</w:t>
      </w:r>
    </w:p>
    <w:p w14:paraId="73E41A39" w14:textId="77777777" w:rsidR="00A33805" w:rsidRDefault="00A33805" w:rsidP="0086021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6A4E490" w14:textId="77777777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 xml:space="preserve">1. Which of the following is </w:t>
      </w:r>
      <w:r w:rsidRPr="00A33805">
        <w:rPr>
          <w:rFonts w:ascii="Trebuchet MS" w:hAnsi="Trebuchet MS"/>
          <w:i/>
          <w:iCs/>
        </w:rPr>
        <w:t>not</w:t>
      </w:r>
      <w:r w:rsidRPr="00A33805">
        <w:rPr>
          <w:rFonts w:ascii="Trebuchet MS" w:hAnsi="Trebuchet MS"/>
        </w:rPr>
        <w:t xml:space="preserve"> a native feature of CorelDRAW used to apply special effects to objects?</w:t>
      </w:r>
    </w:p>
    <w:p w14:paraId="5EE16118" w14:textId="77777777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 xml:space="preserve">A) </w:t>
      </w:r>
      <w:proofErr w:type="spellStart"/>
      <w:r w:rsidRPr="00A33805">
        <w:rPr>
          <w:rFonts w:ascii="Trebuchet MS" w:hAnsi="Trebuchet MS"/>
        </w:rPr>
        <w:t>PowerClip</w:t>
      </w:r>
      <w:proofErr w:type="spellEnd"/>
      <w:r w:rsidRPr="00A33805">
        <w:rPr>
          <w:rFonts w:ascii="Trebuchet MS" w:hAnsi="Trebuchet MS"/>
        </w:rPr>
        <w:br/>
        <w:t>B) Drop Shadow</w:t>
      </w:r>
      <w:r w:rsidRPr="00A33805">
        <w:rPr>
          <w:rFonts w:ascii="Trebuchet MS" w:hAnsi="Trebuchet MS"/>
        </w:rPr>
        <w:br/>
        <w:t>C) Transparency</w:t>
      </w:r>
      <w:r w:rsidRPr="00A33805">
        <w:rPr>
          <w:rFonts w:ascii="Trebuchet MS" w:hAnsi="Trebuchet MS"/>
        </w:rPr>
        <w:br/>
        <w:t>D) Layer Mask</w:t>
      </w:r>
    </w:p>
    <w:p w14:paraId="78381554" w14:textId="77777777" w:rsid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884621A" w14:textId="21EC103F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>2. What happens when you press F4 in CorelDRAW?</w:t>
      </w:r>
    </w:p>
    <w:p w14:paraId="69B474EE" w14:textId="77777777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>A) Opens the File menu</w:t>
      </w:r>
      <w:r w:rsidRPr="00A33805">
        <w:rPr>
          <w:rFonts w:ascii="Trebuchet MS" w:hAnsi="Trebuchet MS"/>
        </w:rPr>
        <w:br/>
        <w:t>B) Zooms into selected object</w:t>
      </w:r>
      <w:r w:rsidRPr="00A33805">
        <w:rPr>
          <w:rFonts w:ascii="Trebuchet MS" w:hAnsi="Trebuchet MS"/>
        </w:rPr>
        <w:br/>
        <w:t>C) Fits all objects in the drawing window</w:t>
      </w:r>
      <w:r w:rsidRPr="00A33805">
        <w:rPr>
          <w:rFonts w:ascii="Trebuchet MS" w:hAnsi="Trebuchet MS"/>
        </w:rPr>
        <w:br/>
        <w:t>D) Opens the Print preview</w:t>
      </w:r>
    </w:p>
    <w:p w14:paraId="349512F0" w14:textId="77777777" w:rsid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09E9CDA" w14:textId="1A972C8E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>3. Which file extension is used by default when saving a CorelDRAW document?</w:t>
      </w:r>
    </w:p>
    <w:p w14:paraId="2FF40188" w14:textId="77777777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>A) .CDX</w:t>
      </w:r>
      <w:r w:rsidRPr="00A33805">
        <w:rPr>
          <w:rFonts w:ascii="Trebuchet MS" w:hAnsi="Trebuchet MS"/>
        </w:rPr>
        <w:br/>
        <w:t>B) .CDR</w:t>
      </w:r>
      <w:r w:rsidRPr="00A33805">
        <w:rPr>
          <w:rFonts w:ascii="Trebuchet MS" w:hAnsi="Trebuchet MS"/>
        </w:rPr>
        <w:br/>
        <w:t>C</w:t>
      </w:r>
      <w:proofErr w:type="gramStart"/>
      <w:r w:rsidRPr="00A33805">
        <w:rPr>
          <w:rFonts w:ascii="Trebuchet MS" w:hAnsi="Trebuchet MS"/>
        </w:rPr>
        <w:t>) .CRL</w:t>
      </w:r>
      <w:proofErr w:type="gramEnd"/>
      <w:r w:rsidRPr="00A33805">
        <w:rPr>
          <w:rFonts w:ascii="Trebuchet MS" w:hAnsi="Trebuchet MS"/>
        </w:rPr>
        <w:br/>
        <w:t>D) .CSD</w:t>
      </w:r>
    </w:p>
    <w:p w14:paraId="7C7337C2" w14:textId="77777777" w:rsid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7AD9839" w14:textId="56044260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>4. What does holding the Shift key do when resizing an object in CorelDRAW?</w:t>
      </w:r>
    </w:p>
    <w:p w14:paraId="19B59641" w14:textId="77777777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>A) Resizes proportionally</w:t>
      </w:r>
      <w:r w:rsidRPr="00A33805">
        <w:rPr>
          <w:rFonts w:ascii="Trebuchet MS" w:hAnsi="Trebuchet MS"/>
        </w:rPr>
        <w:br/>
        <w:t>B) Resizes from the center</w:t>
      </w:r>
      <w:r w:rsidRPr="00A33805">
        <w:rPr>
          <w:rFonts w:ascii="Trebuchet MS" w:hAnsi="Trebuchet MS"/>
        </w:rPr>
        <w:br/>
        <w:t>C) Rotates the object</w:t>
      </w:r>
      <w:r w:rsidRPr="00A33805">
        <w:rPr>
          <w:rFonts w:ascii="Trebuchet MS" w:hAnsi="Trebuchet MS"/>
        </w:rPr>
        <w:br/>
        <w:t>D) Restricts to 45° angles</w:t>
      </w:r>
    </w:p>
    <w:p w14:paraId="09126808" w14:textId="77777777" w:rsid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B60594E" w14:textId="6B2F1A57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>5. Which tool allows you to select and move objects in CorelDRAW?</w:t>
      </w:r>
    </w:p>
    <w:p w14:paraId="7A4EC5FF" w14:textId="77777777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>A) Shape Tool</w:t>
      </w:r>
      <w:r w:rsidRPr="00A33805">
        <w:rPr>
          <w:rFonts w:ascii="Trebuchet MS" w:hAnsi="Trebuchet MS"/>
        </w:rPr>
        <w:br/>
        <w:t>B) Pen Tool</w:t>
      </w:r>
      <w:r w:rsidRPr="00A33805">
        <w:rPr>
          <w:rFonts w:ascii="Trebuchet MS" w:hAnsi="Trebuchet MS"/>
        </w:rPr>
        <w:br/>
        <w:t>C) Freehand Tool</w:t>
      </w:r>
      <w:r w:rsidRPr="00A33805">
        <w:rPr>
          <w:rFonts w:ascii="Trebuchet MS" w:hAnsi="Trebuchet MS"/>
        </w:rPr>
        <w:br/>
        <w:t>D) Pick Tool</w:t>
      </w:r>
    </w:p>
    <w:p w14:paraId="4C964223" w14:textId="77777777" w:rsid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2063B18" w14:textId="222DA817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 xml:space="preserve">6. Which of the following is </w:t>
      </w:r>
      <w:r w:rsidRPr="00A33805">
        <w:rPr>
          <w:rFonts w:ascii="Trebuchet MS" w:hAnsi="Trebuchet MS"/>
          <w:i/>
          <w:iCs/>
        </w:rPr>
        <w:t>true</w:t>
      </w:r>
      <w:r w:rsidRPr="00A33805">
        <w:rPr>
          <w:rFonts w:ascii="Trebuchet MS" w:hAnsi="Trebuchet MS"/>
        </w:rPr>
        <w:t xml:space="preserve"> about vector graphics in CorelDRAW?</w:t>
      </w:r>
    </w:p>
    <w:p w14:paraId="1415C53D" w14:textId="77777777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>A) They lose quality when enlarged</w:t>
      </w:r>
      <w:r w:rsidRPr="00A33805">
        <w:rPr>
          <w:rFonts w:ascii="Trebuchet MS" w:hAnsi="Trebuchet MS"/>
        </w:rPr>
        <w:br/>
        <w:t>B) They are made up of pixels</w:t>
      </w:r>
      <w:r w:rsidRPr="00A33805">
        <w:rPr>
          <w:rFonts w:ascii="Trebuchet MS" w:hAnsi="Trebuchet MS"/>
        </w:rPr>
        <w:br/>
        <w:t>C) They allow unlimited scaling without loss of clarity</w:t>
      </w:r>
      <w:r w:rsidRPr="00A33805">
        <w:rPr>
          <w:rFonts w:ascii="Trebuchet MS" w:hAnsi="Trebuchet MS"/>
        </w:rPr>
        <w:br/>
        <w:t>D) They are only used for web images</w:t>
      </w:r>
    </w:p>
    <w:p w14:paraId="6F09E27B" w14:textId="77777777" w:rsid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100EEC0" w14:textId="3B741301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>7. What does double-clicking the Rectangle Tool in CorelDRAW do?</w:t>
      </w:r>
    </w:p>
    <w:p w14:paraId="6BD3FBF7" w14:textId="77777777" w:rsidR="00A33805" w:rsidRPr="00A33805" w:rsidRDefault="00A33805" w:rsidP="00A3380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33805">
        <w:rPr>
          <w:rFonts w:ascii="Trebuchet MS" w:hAnsi="Trebuchet MS"/>
        </w:rPr>
        <w:t>A) Resets the document</w:t>
      </w:r>
      <w:r w:rsidRPr="00A33805">
        <w:rPr>
          <w:rFonts w:ascii="Trebuchet MS" w:hAnsi="Trebuchet MS"/>
        </w:rPr>
        <w:br/>
        <w:t>B) Applies a rectangle with default settings</w:t>
      </w:r>
      <w:r w:rsidRPr="00A33805">
        <w:rPr>
          <w:rFonts w:ascii="Trebuchet MS" w:hAnsi="Trebuchet MS"/>
        </w:rPr>
        <w:br/>
        <w:t>C) Creates a rectangle the size of the current page</w:t>
      </w:r>
      <w:r w:rsidRPr="00A33805">
        <w:rPr>
          <w:rFonts w:ascii="Trebuchet MS" w:hAnsi="Trebuchet MS"/>
        </w:rPr>
        <w:br/>
        <w:t>D) Opens rectangle tool options</w:t>
      </w:r>
    </w:p>
    <w:sectPr w:rsidR="00A33805" w:rsidRPr="00A33805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218970" w14:textId="77777777" w:rsidR="001B4104" w:rsidRDefault="001B4104">
      <w:r>
        <w:separator/>
      </w:r>
    </w:p>
  </w:endnote>
  <w:endnote w:type="continuationSeparator" w:id="0">
    <w:p w14:paraId="409F0EF0" w14:textId="77777777" w:rsidR="001B4104" w:rsidRDefault="001B4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7088DD" w14:textId="77777777" w:rsidR="001B4104" w:rsidRDefault="001B4104">
      <w:r>
        <w:separator/>
      </w:r>
    </w:p>
  </w:footnote>
  <w:footnote w:type="continuationSeparator" w:id="0">
    <w:p w14:paraId="4B11D26F" w14:textId="77777777" w:rsidR="001B4104" w:rsidRDefault="001B41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59CA58FA" w:rsidR="004B4284" w:rsidRPr="005F241A" w:rsidRDefault="0086021E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86021E">
                            <w:rPr>
                              <w:rFonts w:ascii="Trebuchet MS" w:hAnsi="Trebuchet MS"/>
                              <w:b/>
                            </w:rPr>
                            <w:t>Introduction and User Interface of CorelDraw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59CA58FA" w:rsidR="004B4284" w:rsidRPr="005F241A" w:rsidRDefault="0086021E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86021E">
                      <w:rPr>
                        <w:rFonts w:ascii="Trebuchet MS" w:hAnsi="Trebuchet MS"/>
                        <w:b/>
                      </w:rPr>
                      <w:t>Introduction and User Interface of CorelDraw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0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9"/>
  </w:num>
  <w:num w:numId="2" w16cid:durableId="188688977">
    <w:abstractNumId w:val="10"/>
  </w:num>
  <w:num w:numId="3" w16cid:durableId="715660381">
    <w:abstractNumId w:val="23"/>
  </w:num>
  <w:num w:numId="4" w16cid:durableId="1141583278">
    <w:abstractNumId w:val="17"/>
  </w:num>
  <w:num w:numId="5" w16cid:durableId="1078557348">
    <w:abstractNumId w:val="4"/>
  </w:num>
  <w:num w:numId="6" w16cid:durableId="7606595">
    <w:abstractNumId w:val="16"/>
  </w:num>
  <w:num w:numId="7" w16cid:durableId="2106412563">
    <w:abstractNumId w:val="0"/>
  </w:num>
  <w:num w:numId="8" w16cid:durableId="1745299382">
    <w:abstractNumId w:val="43"/>
  </w:num>
  <w:num w:numId="9" w16cid:durableId="773135439">
    <w:abstractNumId w:val="26"/>
  </w:num>
  <w:num w:numId="10" w16cid:durableId="1852334121">
    <w:abstractNumId w:val="25"/>
  </w:num>
  <w:num w:numId="11" w16cid:durableId="900214734">
    <w:abstractNumId w:val="38"/>
  </w:num>
  <w:num w:numId="12" w16cid:durableId="1485929423">
    <w:abstractNumId w:val="7"/>
  </w:num>
  <w:num w:numId="13" w16cid:durableId="1001590430">
    <w:abstractNumId w:val="8"/>
  </w:num>
  <w:num w:numId="14" w16cid:durableId="1373729186">
    <w:abstractNumId w:val="18"/>
  </w:num>
  <w:num w:numId="15" w16cid:durableId="581649378">
    <w:abstractNumId w:val="12"/>
  </w:num>
  <w:num w:numId="16" w16cid:durableId="1823156449">
    <w:abstractNumId w:val="32"/>
  </w:num>
  <w:num w:numId="17" w16cid:durableId="602341483">
    <w:abstractNumId w:val="1"/>
  </w:num>
  <w:num w:numId="18" w16cid:durableId="1474712608">
    <w:abstractNumId w:val="31"/>
  </w:num>
  <w:num w:numId="19" w16cid:durableId="20937638">
    <w:abstractNumId w:val="21"/>
  </w:num>
  <w:num w:numId="20" w16cid:durableId="1082411565">
    <w:abstractNumId w:val="29"/>
  </w:num>
  <w:num w:numId="21" w16cid:durableId="1462073133">
    <w:abstractNumId w:val="6"/>
  </w:num>
  <w:num w:numId="22" w16cid:durableId="1187212987">
    <w:abstractNumId w:val="36"/>
  </w:num>
  <w:num w:numId="23" w16cid:durableId="856045641">
    <w:abstractNumId w:val="27"/>
  </w:num>
  <w:num w:numId="24" w16cid:durableId="1743864790">
    <w:abstractNumId w:val="2"/>
  </w:num>
  <w:num w:numId="25" w16cid:durableId="1396201891">
    <w:abstractNumId w:val="42"/>
  </w:num>
  <w:num w:numId="26" w16cid:durableId="859128736">
    <w:abstractNumId w:val="20"/>
  </w:num>
  <w:num w:numId="27" w16cid:durableId="1317613885">
    <w:abstractNumId w:val="28"/>
  </w:num>
  <w:num w:numId="28" w16cid:durableId="2071805934">
    <w:abstractNumId w:val="44"/>
  </w:num>
  <w:num w:numId="29" w16cid:durableId="1174224571">
    <w:abstractNumId w:val="22"/>
  </w:num>
  <w:num w:numId="30" w16cid:durableId="1812745949">
    <w:abstractNumId w:val="35"/>
  </w:num>
  <w:num w:numId="31" w16cid:durableId="1925527445">
    <w:abstractNumId w:val="33"/>
  </w:num>
  <w:num w:numId="32" w16cid:durableId="866676020">
    <w:abstractNumId w:val="11"/>
  </w:num>
  <w:num w:numId="33" w16cid:durableId="38482018">
    <w:abstractNumId w:val="3"/>
  </w:num>
  <w:num w:numId="34" w16cid:durableId="1256550261">
    <w:abstractNumId w:val="37"/>
  </w:num>
  <w:num w:numId="35" w16cid:durableId="1408458209">
    <w:abstractNumId w:val="5"/>
  </w:num>
  <w:num w:numId="36" w16cid:durableId="1116829321">
    <w:abstractNumId w:val="45"/>
  </w:num>
  <w:num w:numId="37" w16cid:durableId="975916104">
    <w:abstractNumId w:val="39"/>
  </w:num>
  <w:num w:numId="38" w16cid:durableId="1406148897">
    <w:abstractNumId w:val="30"/>
  </w:num>
  <w:num w:numId="39" w16cid:durableId="2013946209">
    <w:abstractNumId w:val="40"/>
  </w:num>
  <w:num w:numId="40" w16cid:durableId="1276134391">
    <w:abstractNumId w:val="15"/>
  </w:num>
  <w:num w:numId="41" w16cid:durableId="1694528995">
    <w:abstractNumId w:val="24"/>
  </w:num>
  <w:num w:numId="42" w16cid:durableId="2054770661">
    <w:abstractNumId w:val="13"/>
  </w:num>
  <w:num w:numId="43" w16cid:durableId="1035733792">
    <w:abstractNumId w:val="14"/>
  </w:num>
  <w:num w:numId="44" w16cid:durableId="1170290330">
    <w:abstractNumId w:val="41"/>
  </w:num>
  <w:num w:numId="45" w16cid:durableId="1871918664">
    <w:abstractNumId w:val="34"/>
  </w:num>
  <w:num w:numId="46" w16cid:durableId="15754351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5</cp:revision>
  <cp:lastPrinted>2025-07-09T11:27:00Z</cp:lastPrinted>
  <dcterms:created xsi:type="dcterms:W3CDTF">2025-07-08T08:02:00Z</dcterms:created>
  <dcterms:modified xsi:type="dcterms:W3CDTF">2025-07-16T13:19:00Z</dcterms:modified>
</cp:coreProperties>
</file>